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4F56BE" w14:textId="77777777" w:rsidR="00E40B06" w:rsidRPr="00E40B06" w:rsidRDefault="00CA1558" w:rsidP="00E40B06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The Problem of </w:t>
      </w:r>
      <w:r w:rsidR="00E40B06" w:rsidRPr="00560FF6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alse Alarms</w:t>
      </w:r>
    </w:p>
    <w:p w14:paraId="50BF9F06" w14:textId="77777777" w:rsidR="00560FF6" w:rsidRDefault="00E40B06" w:rsidP="00560FF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E40B06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Background</w:t>
      </w:r>
    </w:p>
    <w:p w14:paraId="62448783" w14:textId="71456BD0" w:rsidR="00E567C8" w:rsidRDefault="00AD75B2" w:rsidP="00516CBD">
      <w:p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ybers</w:t>
      </w:r>
      <w:r w:rsidR="00723AA4" w:rsidRPr="00544701">
        <w:rPr>
          <w:rFonts w:ascii="Times New Roman" w:hAnsi="Times New Roman" w:cs="Times New Roman"/>
          <w:sz w:val="24"/>
          <w:szCs w:val="24"/>
        </w:rPr>
        <w:t>ecurity monitoring of real-time transactions has a</w:t>
      </w:r>
      <w:r w:rsidR="00DA607E" w:rsidRPr="00544701">
        <w:rPr>
          <w:rFonts w:ascii="Times New Roman" w:hAnsi="Times New Roman" w:cs="Times New Roman"/>
          <w:sz w:val="24"/>
          <w:szCs w:val="24"/>
        </w:rPr>
        <w:t xml:space="preserve">lways been a troublesome effort </w:t>
      </w:r>
      <w:r w:rsidR="00723AA4" w:rsidRPr="00544701">
        <w:rPr>
          <w:rFonts w:ascii="Times New Roman" w:hAnsi="Times New Roman" w:cs="Times New Roman"/>
          <w:sz w:val="24"/>
          <w:szCs w:val="24"/>
        </w:rPr>
        <w:t>because of the very large volume of al</w:t>
      </w:r>
      <w:r w:rsidR="000F06A4">
        <w:rPr>
          <w:rFonts w:ascii="Times New Roman" w:hAnsi="Times New Roman" w:cs="Times New Roman"/>
          <w:sz w:val="24"/>
          <w:szCs w:val="24"/>
        </w:rPr>
        <w:t>arms</w:t>
      </w:r>
      <w:r w:rsidR="00723AA4" w:rsidRPr="00544701">
        <w:rPr>
          <w:rFonts w:ascii="Times New Roman" w:hAnsi="Times New Roman" w:cs="Times New Roman"/>
          <w:sz w:val="24"/>
          <w:szCs w:val="24"/>
        </w:rPr>
        <w:t xml:space="preserve"> created by security devices</w:t>
      </w:r>
      <w:r w:rsidR="00743C0A" w:rsidRPr="00544701">
        <w:rPr>
          <w:rFonts w:ascii="Times New Roman" w:hAnsi="Times New Roman" w:cs="Times New Roman"/>
          <w:sz w:val="24"/>
          <w:szCs w:val="24"/>
        </w:rPr>
        <w:t xml:space="preserve"> and applications</w:t>
      </w:r>
      <w:r w:rsidR="00723AA4" w:rsidRPr="00544701">
        <w:rPr>
          <w:rFonts w:ascii="Times New Roman" w:hAnsi="Times New Roman" w:cs="Times New Roman"/>
          <w:sz w:val="24"/>
          <w:szCs w:val="24"/>
        </w:rPr>
        <w:t>. Many</w:t>
      </w:r>
      <w:r w:rsidR="00B63D85">
        <w:rPr>
          <w:rFonts w:ascii="Times New Roman" w:hAnsi="Times New Roman" w:cs="Times New Roman"/>
          <w:sz w:val="24"/>
          <w:szCs w:val="24"/>
        </w:rPr>
        <w:t xml:space="preserve"> </w:t>
      </w:r>
      <w:r w:rsidR="00723AA4" w:rsidRPr="00544701">
        <w:rPr>
          <w:rFonts w:ascii="Times New Roman" w:hAnsi="Times New Roman" w:cs="Times New Roman"/>
          <w:sz w:val="24"/>
          <w:szCs w:val="24"/>
        </w:rPr>
        <w:t>false alarms</w:t>
      </w:r>
      <w:r w:rsidR="00B63D85">
        <w:rPr>
          <w:rFonts w:ascii="Times New Roman" w:hAnsi="Times New Roman" w:cs="Times New Roman"/>
          <w:sz w:val="24"/>
          <w:szCs w:val="24"/>
        </w:rPr>
        <w:t xml:space="preserve"> </w:t>
      </w:r>
      <w:r w:rsidR="00723AA4" w:rsidRPr="00544701">
        <w:rPr>
          <w:rFonts w:ascii="Times New Roman" w:hAnsi="Times New Roman" w:cs="Times New Roman"/>
          <w:sz w:val="24"/>
          <w:szCs w:val="24"/>
        </w:rPr>
        <w:t xml:space="preserve">are part of this </w:t>
      </w:r>
      <w:r w:rsidR="00CA1558">
        <w:rPr>
          <w:rFonts w:ascii="Times New Roman" w:hAnsi="Times New Roman" w:cs="Times New Roman"/>
          <w:sz w:val="24"/>
          <w:szCs w:val="24"/>
        </w:rPr>
        <w:t>large</w:t>
      </w:r>
      <w:r w:rsidR="00723AA4" w:rsidRPr="00544701">
        <w:rPr>
          <w:rFonts w:ascii="Times New Roman" w:hAnsi="Times New Roman" w:cs="Times New Roman"/>
          <w:sz w:val="24"/>
          <w:szCs w:val="24"/>
        </w:rPr>
        <w:t xml:space="preserve"> volume.</w:t>
      </w:r>
    </w:p>
    <w:p w14:paraId="7A0FA0BA" w14:textId="77777777" w:rsidR="00E567C8" w:rsidRDefault="00723AA4" w:rsidP="00516CBD">
      <w:p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4"/>
          <w:szCs w:val="24"/>
        </w:rPr>
      </w:pPr>
      <w:r w:rsidRPr="00544701">
        <w:rPr>
          <w:rFonts w:ascii="Times New Roman" w:hAnsi="Times New Roman" w:cs="Times New Roman"/>
          <w:sz w:val="24"/>
          <w:szCs w:val="24"/>
        </w:rPr>
        <w:t xml:space="preserve"> Many </w:t>
      </w:r>
      <w:r w:rsidR="000F06A4">
        <w:rPr>
          <w:rFonts w:ascii="Times New Roman" w:hAnsi="Times New Roman" w:cs="Times New Roman"/>
          <w:sz w:val="24"/>
          <w:szCs w:val="24"/>
        </w:rPr>
        <w:t>alarm</w:t>
      </w:r>
      <w:r w:rsidRPr="00544701">
        <w:rPr>
          <w:rFonts w:ascii="Times New Roman" w:hAnsi="Times New Roman" w:cs="Times New Roman"/>
          <w:sz w:val="24"/>
          <w:szCs w:val="24"/>
        </w:rPr>
        <w:t>s are ignored by security analysts</w:t>
      </w:r>
      <w:r w:rsidR="00945645" w:rsidRPr="00544701">
        <w:rPr>
          <w:rFonts w:ascii="Times New Roman" w:hAnsi="Times New Roman" w:cs="Times New Roman"/>
          <w:sz w:val="24"/>
          <w:szCs w:val="24"/>
        </w:rPr>
        <w:t xml:space="preserve"> </w:t>
      </w:r>
      <w:r w:rsidR="00F253ED">
        <w:rPr>
          <w:rFonts w:ascii="Times New Roman" w:hAnsi="Times New Roman" w:cs="Times New Roman"/>
          <w:sz w:val="24"/>
          <w:szCs w:val="24"/>
        </w:rPr>
        <w:t xml:space="preserve">during inspection </w:t>
      </w:r>
      <w:r w:rsidR="00945645" w:rsidRPr="00544701">
        <w:rPr>
          <w:rFonts w:ascii="Times New Roman" w:hAnsi="Times New Roman" w:cs="Times New Roman"/>
          <w:sz w:val="24"/>
          <w:szCs w:val="24"/>
        </w:rPr>
        <w:t>due to time and volume constraints</w:t>
      </w:r>
      <w:r w:rsidRPr="00544701">
        <w:rPr>
          <w:rFonts w:ascii="Times New Roman" w:hAnsi="Times New Roman" w:cs="Times New Roman"/>
          <w:sz w:val="24"/>
          <w:szCs w:val="24"/>
        </w:rPr>
        <w:t xml:space="preserve">. </w:t>
      </w:r>
      <w:r w:rsidR="004241CE">
        <w:rPr>
          <w:rFonts w:ascii="Times New Roman" w:hAnsi="Times New Roman" w:cs="Times New Roman"/>
          <w:sz w:val="24"/>
          <w:szCs w:val="24"/>
        </w:rPr>
        <w:t>This is partly due to a phenomenon called “</w:t>
      </w:r>
      <w:r w:rsidR="000F06A4">
        <w:rPr>
          <w:rFonts w:ascii="Times New Roman" w:hAnsi="Times New Roman" w:cs="Times New Roman"/>
          <w:sz w:val="24"/>
          <w:szCs w:val="24"/>
        </w:rPr>
        <w:t>alarm</w:t>
      </w:r>
      <w:r w:rsidR="004241CE">
        <w:rPr>
          <w:rFonts w:ascii="Times New Roman" w:hAnsi="Times New Roman" w:cs="Times New Roman"/>
          <w:sz w:val="24"/>
          <w:szCs w:val="24"/>
        </w:rPr>
        <w:t xml:space="preserve"> fatigue”.</w:t>
      </w:r>
    </w:p>
    <w:p w14:paraId="4495EE3D" w14:textId="07CF1702" w:rsidR="00E567C8" w:rsidRDefault="00723AA4" w:rsidP="00516CBD">
      <w:p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4"/>
          <w:szCs w:val="24"/>
        </w:rPr>
      </w:pPr>
      <w:r w:rsidRPr="00544701">
        <w:rPr>
          <w:rFonts w:ascii="Times New Roman" w:hAnsi="Times New Roman" w:cs="Times New Roman"/>
          <w:sz w:val="24"/>
          <w:szCs w:val="24"/>
        </w:rPr>
        <w:t xml:space="preserve">This disregard of </w:t>
      </w:r>
      <w:r w:rsidR="00945645" w:rsidRPr="00544701">
        <w:rPr>
          <w:rFonts w:ascii="Times New Roman" w:hAnsi="Times New Roman" w:cs="Times New Roman"/>
          <w:sz w:val="24"/>
          <w:szCs w:val="24"/>
        </w:rPr>
        <w:t>complete</w:t>
      </w:r>
      <w:r w:rsidRPr="00544701">
        <w:rPr>
          <w:rFonts w:ascii="Times New Roman" w:hAnsi="Times New Roman" w:cs="Times New Roman"/>
          <w:sz w:val="24"/>
          <w:szCs w:val="24"/>
        </w:rPr>
        <w:t xml:space="preserve"> scrutiny of the </w:t>
      </w:r>
      <w:r w:rsidR="000F06A4">
        <w:rPr>
          <w:rFonts w:ascii="Times New Roman" w:hAnsi="Times New Roman" w:cs="Times New Roman"/>
          <w:sz w:val="24"/>
          <w:szCs w:val="24"/>
        </w:rPr>
        <w:t>alarm</w:t>
      </w:r>
      <w:r w:rsidR="0000224F">
        <w:rPr>
          <w:rFonts w:ascii="Times New Roman" w:hAnsi="Times New Roman" w:cs="Times New Roman"/>
          <w:sz w:val="24"/>
          <w:szCs w:val="24"/>
        </w:rPr>
        <w:t xml:space="preserve"> </w:t>
      </w:r>
      <w:r w:rsidRPr="00544701">
        <w:rPr>
          <w:rFonts w:ascii="Times New Roman" w:hAnsi="Times New Roman" w:cs="Times New Roman"/>
          <w:sz w:val="24"/>
          <w:szCs w:val="24"/>
        </w:rPr>
        <w:t xml:space="preserve">is </w:t>
      </w:r>
      <w:r w:rsidR="00E567C8">
        <w:rPr>
          <w:rFonts w:ascii="Times New Roman" w:hAnsi="Times New Roman" w:cs="Times New Roman"/>
          <w:sz w:val="24"/>
          <w:szCs w:val="24"/>
        </w:rPr>
        <w:t xml:space="preserve">many times </w:t>
      </w:r>
      <w:r w:rsidRPr="00544701">
        <w:rPr>
          <w:rFonts w:ascii="Times New Roman" w:hAnsi="Times New Roman" w:cs="Times New Roman"/>
          <w:sz w:val="24"/>
          <w:szCs w:val="24"/>
        </w:rPr>
        <w:t>intentional since there is not enough time t</w:t>
      </w:r>
      <w:r w:rsidR="00DA607E" w:rsidRPr="00544701">
        <w:rPr>
          <w:rFonts w:ascii="Times New Roman" w:hAnsi="Times New Roman" w:cs="Times New Roman"/>
          <w:sz w:val="24"/>
          <w:szCs w:val="24"/>
        </w:rPr>
        <w:t xml:space="preserve">o analyze, and act upon every </w:t>
      </w:r>
      <w:r w:rsidR="000F06A4">
        <w:rPr>
          <w:rFonts w:ascii="Times New Roman" w:hAnsi="Times New Roman" w:cs="Times New Roman"/>
          <w:sz w:val="24"/>
          <w:szCs w:val="24"/>
        </w:rPr>
        <w:t>alarm</w:t>
      </w:r>
      <w:r w:rsidRPr="00544701">
        <w:rPr>
          <w:rFonts w:ascii="Times New Roman" w:hAnsi="Times New Roman" w:cs="Times New Roman"/>
          <w:sz w:val="24"/>
          <w:szCs w:val="24"/>
        </w:rPr>
        <w:t xml:space="preserve"> within the allotted security level agreement time</w:t>
      </w:r>
      <w:r w:rsidR="00B63D85">
        <w:rPr>
          <w:rFonts w:ascii="Times New Roman" w:hAnsi="Times New Roman" w:cs="Times New Roman"/>
          <w:sz w:val="24"/>
          <w:szCs w:val="24"/>
        </w:rPr>
        <w:t xml:space="preserve"> </w:t>
      </w:r>
      <w:r w:rsidRPr="00544701">
        <w:rPr>
          <w:rFonts w:ascii="Times New Roman" w:hAnsi="Times New Roman" w:cs="Times New Roman"/>
          <w:sz w:val="24"/>
          <w:szCs w:val="24"/>
        </w:rPr>
        <w:t xml:space="preserve">span. </w:t>
      </w:r>
    </w:p>
    <w:p w14:paraId="46E17EF0" w14:textId="77777777" w:rsidR="00E567C8" w:rsidRDefault="00723AA4" w:rsidP="00516CBD">
      <w:p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4"/>
          <w:szCs w:val="24"/>
        </w:rPr>
      </w:pPr>
      <w:r w:rsidRPr="00544701">
        <w:rPr>
          <w:rFonts w:ascii="Times New Roman" w:hAnsi="Times New Roman" w:cs="Times New Roman"/>
          <w:sz w:val="24"/>
          <w:szCs w:val="24"/>
        </w:rPr>
        <w:t xml:space="preserve"> There have been organizations that have suffered negative consequences as a result of not identifying a </w:t>
      </w:r>
      <w:r w:rsidR="00743C0A" w:rsidRPr="00544701">
        <w:rPr>
          <w:rFonts w:ascii="Times New Roman" w:hAnsi="Times New Roman" w:cs="Times New Roman"/>
          <w:sz w:val="24"/>
          <w:szCs w:val="24"/>
        </w:rPr>
        <w:t>real</w:t>
      </w:r>
      <w:r w:rsidRPr="00544701">
        <w:rPr>
          <w:rFonts w:ascii="Times New Roman" w:hAnsi="Times New Roman" w:cs="Times New Roman"/>
          <w:sz w:val="24"/>
          <w:szCs w:val="24"/>
        </w:rPr>
        <w:t xml:space="preserve"> </w:t>
      </w:r>
      <w:r w:rsidR="000F06A4">
        <w:rPr>
          <w:rFonts w:ascii="Times New Roman" w:hAnsi="Times New Roman" w:cs="Times New Roman"/>
          <w:sz w:val="24"/>
          <w:szCs w:val="24"/>
        </w:rPr>
        <w:t>alarm</w:t>
      </w:r>
      <w:r w:rsidRPr="00544701">
        <w:rPr>
          <w:rFonts w:ascii="Times New Roman" w:hAnsi="Times New Roman" w:cs="Times New Roman"/>
          <w:sz w:val="24"/>
          <w:szCs w:val="24"/>
        </w:rPr>
        <w:t xml:space="preserve"> that w</w:t>
      </w:r>
      <w:r w:rsidR="00743C0A" w:rsidRPr="00544701">
        <w:rPr>
          <w:rFonts w:ascii="Times New Roman" w:hAnsi="Times New Roman" w:cs="Times New Roman"/>
          <w:sz w:val="24"/>
          <w:szCs w:val="24"/>
        </w:rPr>
        <w:t xml:space="preserve">as </w:t>
      </w:r>
      <w:r w:rsidRPr="00544701">
        <w:rPr>
          <w:rFonts w:ascii="Times New Roman" w:hAnsi="Times New Roman" w:cs="Times New Roman"/>
          <w:sz w:val="24"/>
          <w:szCs w:val="24"/>
        </w:rPr>
        <w:t xml:space="preserve">among the many false positive </w:t>
      </w:r>
      <w:r w:rsidR="000F06A4">
        <w:rPr>
          <w:rFonts w:ascii="Times New Roman" w:hAnsi="Times New Roman" w:cs="Times New Roman"/>
          <w:sz w:val="24"/>
          <w:szCs w:val="24"/>
        </w:rPr>
        <w:t>alarm</w:t>
      </w:r>
      <w:r w:rsidRPr="00544701">
        <w:rPr>
          <w:rFonts w:ascii="Times New Roman" w:hAnsi="Times New Roman" w:cs="Times New Roman"/>
          <w:sz w:val="24"/>
          <w:szCs w:val="24"/>
        </w:rPr>
        <w:t>s.</w:t>
      </w:r>
    </w:p>
    <w:p w14:paraId="53CFA2CA" w14:textId="77777777" w:rsidR="00E567C8" w:rsidRDefault="00723AA4" w:rsidP="00516CBD">
      <w:p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4"/>
          <w:szCs w:val="24"/>
        </w:rPr>
      </w:pPr>
      <w:r w:rsidRPr="00544701">
        <w:rPr>
          <w:rFonts w:ascii="Times New Roman" w:hAnsi="Times New Roman" w:cs="Times New Roman"/>
          <w:sz w:val="24"/>
          <w:szCs w:val="24"/>
        </w:rPr>
        <w:t xml:space="preserve"> This challenge keeps increasing with the use of </w:t>
      </w:r>
      <w:r w:rsidR="00560FF6" w:rsidRPr="00544701">
        <w:rPr>
          <w:rFonts w:ascii="Times New Roman" w:hAnsi="Times New Roman" w:cs="Times New Roman"/>
          <w:sz w:val="24"/>
          <w:szCs w:val="24"/>
        </w:rPr>
        <w:t>Big Data</w:t>
      </w:r>
      <w:r w:rsidRPr="00544701">
        <w:rPr>
          <w:rFonts w:ascii="Times New Roman" w:hAnsi="Times New Roman" w:cs="Times New Roman"/>
          <w:sz w:val="24"/>
          <w:szCs w:val="24"/>
        </w:rPr>
        <w:t>, given the faster velocity, larger volume, and variety of data streams, that need to be ingested, or disbursed, in real, or quasi real-time.</w:t>
      </w:r>
    </w:p>
    <w:p w14:paraId="5FA504E9" w14:textId="77777777" w:rsidR="00E40B06" w:rsidRPr="00544701" w:rsidRDefault="00723AA4" w:rsidP="00516CB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4470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CC276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ow can we make the</w:t>
      </w:r>
      <w:r w:rsidR="000F090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process of </w:t>
      </w:r>
      <w:r w:rsidR="005477E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the </w:t>
      </w:r>
      <w:r w:rsidR="00CA155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anual verification</w:t>
      </w:r>
      <w:r w:rsidR="00CC276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of alarms more efficient</w:t>
      </w:r>
      <w:r w:rsidR="00E40B06" w:rsidRPr="0054470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?</w:t>
      </w:r>
      <w:r w:rsidR="00E40B06" w:rsidRPr="0054470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58BA3D34" w14:textId="77777777" w:rsidR="00E40B06" w:rsidRPr="00E40B06" w:rsidRDefault="00E40B06" w:rsidP="00E40B0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E40B06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oject Description</w:t>
      </w:r>
    </w:p>
    <w:p w14:paraId="7BCAD691" w14:textId="77777777" w:rsidR="00E40B06" w:rsidRPr="00E40B06" w:rsidRDefault="005477E0" w:rsidP="00E40B0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our customer, t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>he</w:t>
      </w:r>
      <w:r w:rsidR="000E16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puty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curity director from the CISO (Chief Info</w:t>
      </w:r>
      <w:r w:rsidR="00560FF6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>m</w:t>
      </w:r>
      <w:r w:rsidR="00560FF6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>tion Security Office)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>your company</w:t>
      </w:r>
      <w:r w:rsidR="000E1640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s asked you to come up with </w:t>
      </w:r>
      <w:r w:rsidR="004241CE">
        <w:rPr>
          <w:rFonts w:ascii="Times New Roman" w:eastAsia="Times New Roman" w:hAnsi="Times New Roman" w:cs="Times New Roman"/>
          <w:color w:val="000000"/>
          <w:sz w:val="24"/>
          <w:szCs w:val="24"/>
        </w:rPr>
        <w:t>a recommendation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make the analysis of the </w:t>
      </w:r>
      <w:r w:rsidR="000E1640">
        <w:rPr>
          <w:rFonts w:ascii="Times New Roman" w:eastAsia="Times New Roman" w:hAnsi="Times New Roman" w:cs="Times New Roman"/>
          <w:color w:val="000000"/>
          <w:sz w:val="24"/>
          <w:szCs w:val="24"/>
        </w:rPr>
        <w:t>alarms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a newly installed Data L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>oss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tection</w:t>
      </w:r>
      <w:r w:rsidR="000E164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plication more </w:t>
      </w:r>
      <w:r w:rsidR="000E1640">
        <w:rPr>
          <w:rFonts w:ascii="Times New Roman" w:eastAsia="Times New Roman" w:hAnsi="Times New Roman" w:cs="Times New Roman"/>
          <w:color w:val="000000"/>
          <w:sz w:val="24"/>
          <w:szCs w:val="24"/>
        </w:rPr>
        <w:t>efficient.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he is overwhelmed by the sheer size of </w:t>
      </w:r>
      <w:r w:rsidR="000F06A4">
        <w:rPr>
          <w:rFonts w:ascii="Times New Roman" w:eastAsia="Times New Roman" w:hAnsi="Times New Roman" w:cs="Times New Roman"/>
          <w:color w:val="000000"/>
          <w:sz w:val="24"/>
          <w:szCs w:val="24"/>
        </w:rPr>
        <w:t>alarm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 being </w:t>
      </w:r>
      <w:r w:rsidR="004578B6">
        <w:rPr>
          <w:rFonts w:ascii="Times New Roman" w:eastAsia="Times New Roman" w:hAnsi="Times New Roman" w:cs="Times New Roman"/>
          <w:color w:val="000000"/>
          <w:sz w:val="24"/>
          <w:szCs w:val="24"/>
        </w:rPr>
        <w:t>generated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 databases ar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spiciously 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cessed 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4 by 7, </w:t>
      </w:r>
      <w:r w:rsidR="005532AF">
        <w:rPr>
          <w:rFonts w:ascii="Times New Roman" w:eastAsia="Times New Roman" w:hAnsi="Times New Roman" w:cs="Times New Roman"/>
          <w:color w:val="000000"/>
          <w:sz w:val="24"/>
          <w:szCs w:val="24"/>
        </w:rPr>
        <w:t>online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in batch mode.</w:t>
      </w:r>
      <w:r w:rsidR="00E40B06" w:rsidRPr="00E40B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2F968159" w14:textId="36CCD08F" w:rsidR="00E567C8" w:rsidRDefault="00E40B06" w:rsidP="00E40B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40B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r customer is interested in </w:t>
      </w:r>
      <w:r w:rsidR="004241C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mproving the 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cess to </w:t>
      </w:r>
      <w:r w:rsidR="00CC2761" w:rsidRP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>confirm</w:t>
      </w:r>
      <w:r w:rsidR="00B5537E" w:rsidRP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y 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>logged records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at 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>are</w:t>
      </w:r>
      <w:r w:rsidR="00E567C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>true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  <w:r w:rsidR="00CC2761">
        <w:rPr>
          <w:rFonts w:ascii="Times New Roman" w:eastAsia="Times New Roman" w:hAnsi="Times New Roman" w:cs="Times New Roman"/>
          <w:color w:val="000000"/>
          <w:sz w:val="24"/>
          <w:szCs w:val="24"/>
        </w:rPr>
        <w:t>larm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 and 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>prioritize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m ahead of the false ones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E40B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3BECF2CC" w14:textId="77777777" w:rsidR="00E40B06" w:rsidRPr="00E40B06" w:rsidRDefault="00E40B06" w:rsidP="00E40B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40B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he 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lieves that if her </w:t>
      </w:r>
      <w:r w:rsidR="00743C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curity 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alysts had </w:t>
      </w:r>
      <w:r w:rsidR="00743C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</w:t>
      </w:r>
      <w:r w:rsidR="00CC2761">
        <w:rPr>
          <w:rFonts w:ascii="Times New Roman" w:eastAsia="Times New Roman" w:hAnsi="Times New Roman" w:cs="Times New Roman"/>
          <w:color w:val="000000"/>
          <w:sz w:val="24"/>
          <w:szCs w:val="24"/>
        </w:rPr>
        <w:t>focus on inspecting</w:t>
      </w:r>
      <w:r w:rsidR="00743C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="00E567C8">
        <w:rPr>
          <w:rFonts w:ascii="Times New Roman" w:eastAsia="Times New Roman" w:hAnsi="Times New Roman" w:cs="Times New Roman"/>
          <w:color w:val="000000"/>
          <w:sz w:val="24"/>
          <w:szCs w:val="24"/>
        </w:rPr>
        <w:t>confirmed and prioritized list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>true alarms</w:t>
      </w:r>
      <w:r w:rsidR="00743C0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y could </w:t>
      </w:r>
      <w:r w:rsidR="00743C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o 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ir </w:t>
      </w:r>
      <w:r w:rsidR="00E567C8">
        <w:rPr>
          <w:rFonts w:ascii="Times New Roman" w:eastAsia="Times New Roman" w:hAnsi="Times New Roman" w:cs="Times New Roman"/>
          <w:color w:val="000000"/>
          <w:sz w:val="24"/>
          <w:szCs w:val="24"/>
        </w:rPr>
        <w:t>inspection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43C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ore thoroughly 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="00743C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 able to provide 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tinent action </w:t>
      </w:r>
      <w:r w:rsidR="003A17E5">
        <w:rPr>
          <w:rFonts w:ascii="Times New Roman" w:eastAsia="Times New Roman" w:hAnsi="Times New Roman" w:cs="Times New Roman"/>
          <w:color w:val="000000"/>
          <w:sz w:val="24"/>
          <w:szCs w:val="24"/>
        </w:rPr>
        <w:t>on a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imely basis</w:t>
      </w:r>
      <w:r w:rsidRPr="00E40B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CC276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C2B502F" w14:textId="77777777" w:rsidR="00852034" w:rsidRDefault="003A17E5" w:rsidP="00E40B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ou</w:t>
      </w:r>
      <w:r w:rsidR="00E40B06" w:rsidRPr="00E40B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A155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your team </w:t>
      </w:r>
      <w:r w:rsidR="00E40B06" w:rsidRPr="00E40B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look 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derstand 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>the nature of</w:t>
      </w:r>
      <w:r w:rsidR="00CC276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se 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>output records from the DLD</w:t>
      </w:r>
      <w:r w:rsidR="00CC276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order to </w:t>
      </w:r>
      <w:r w:rsidR="004241C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erify 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m 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>as</w:t>
      </w:r>
      <w:r w:rsidR="00B553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C2761">
        <w:rPr>
          <w:rFonts w:ascii="Times New Roman" w:eastAsia="Times New Roman" w:hAnsi="Times New Roman" w:cs="Times New Roman"/>
          <w:color w:val="000000"/>
          <w:sz w:val="24"/>
          <w:szCs w:val="24"/>
        </w:rPr>
        <w:t>true or false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arms.</w:t>
      </w:r>
    </w:p>
    <w:p w14:paraId="74AFC6E8" w14:textId="77777777" w:rsidR="00E40B06" w:rsidRDefault="00E40B06" w:rsidP="00E40B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40B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A17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C2761">
        <w:rPr>
          <w:rFonts w:ascii="Times New Roman" w:eastAsia="Times New Roman" w:hAnsi="Times New Roman" w:cs="Times New Roman"/>
          <w:color w:val="000000"/>
          <w:sz w:val="24"/>
          <w:szCs w:val="24"/>
        </w:rPr>
        <w:t>In other words you will create</w:t>
      </w:r>
      <w:r w:rsidR="003A17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>n automated</w:t>
      </w:r>
      <w:r w:rsidR="003A17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>verification process</w:t>
      </w:r>
      <w:r w:rsidR="003A17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C2761">
        <w:rPr>
          <w:rFonts w:ascii="Times New Roman" w:eastAsia="Times New Roman" w:hAnsi="Times New Roman" w:cs="Times New Roman"/>
          <w:color w:val="000000"/>
          <w:sz w:val="24"/>
          <w:szCs w:val="24"/>
        </w:rPr>
        <w:t>of false alarms</w:t>
      </w:r>
      <w:r w:rsidR="008520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training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8520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alidating 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deploying </w:t>
      </w:r>
      <w:r w:rsidR="008520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data mining model using 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>a machine learning tool, such as RapidMiner</w:t>
      </w:r>
      <w:r w:rsidR="00CA1558">
        <w:rPr>
          <w:rFonts w:ascii="Times New Roman" w:eastAsia="Times New Roman" w:hAnsi="Times New Roman" w:cs="Times New Roman"/>
          <w:color w:val="000000"/>
          <w:sz w:val="24"/>
          <w:szCs w:val="24"/>
        </w:rPr>
        <w:t>, etc</w:t>
      </w:r>
      <w:r w:rsidR="0085203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66E9617" w14:textId="77777777" w:rsidR="00852034" w:rsidRDefault="00852034" w:rsidP="00E40B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>The 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 set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ntaining 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>the log of alarm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cords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be provided to your team for EDA</w:t>
      </w:r>
      <w:r w:rsidR="009E78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a separate Blackboard folder.</w:t>
      </w:r>
    </w:p>
    <w:p w14:paraId="2B80A1BC" w14:textId="77777777" w:rsidR="00852034" w:rsidRDefault="00852034" w:rsidP="00E40B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project will require 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ree 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>team presentation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4416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each phase of the project</w:t>
      </w:r>
    </w:p>
    <w:p w14:paraId="00C977AD" w14:textId="77777777" w:rsidR="004416C6" w:rsidRPr="00D94E17" w:rsidRDefault="004416C6" w:rsidP="00D94E1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94E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A </w:t>
      </w:r>
      <w:r w:rsidR="00D94E17">
        <w:rPr>
          <w:rFonts w:ascii="Times New Roman" w:eastAsia="Times New Roman" w:hAnsi="Times New Roman" w:cs="Times New Roman"/>
          <w:color w:val="000000"/>
          <w:sz w:val="24"/>
          <w:szCs w:val="24"/>
        </w:rPr>
        <w:t>status</w:t>
      </w:r>
      <w:r w:rsidR="00373A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4C00DB2C" w14:textId="77777777" w:rsidR="004416C6" w:rsidRPr="00D94E17" w:rsidRDefault="004416C6" w:rsidP="00D94E1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94E17">
        <w:rPr>
          <w:rFonts w:ascii="Times New Roman" w:eastAsia="Times New Roman" w:hAnsi="Times New Roman" w:cs="Times New Roman"/>
          <w:color w:val="000000"/>
          <w:sz w:val="24"/>
          <w:szCs w:val="24"/>
        </w:rPr>
        <w:t>Training and validation</w:t>
      </w:r>
      <w:r w:rsidR="00D94E17" w:rsidRPr="00D94E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94E17">
        <w:rPr>
          <w:rFonts w:ascii="Times New Roman" w:eastAsia="Times New Roman" w:hAnsi="Times New Roman" w:cs="Times New Roman"/>
          <w:color w:val="000000"/>
          <w:sz w:val="24"/>
          <w:szCs w:val="24"/>
        </w:rPr>
        <w:t>status</w:t>
      </w:r>
      <w:r w:rsidR="004241C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– </w:t>
      </w:r>
    </w:p>
    <w:p w14:paraId="57E51115" w14:textId="77777777" w:rsidR="004416C6" w:rsidRPr="00D94E17" w:rsidRDefault="004416C6" w:rsidP="00D94E1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94E1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nal </w:t>
      </w:r>
      <w:r w:rsidR="00D94E17">
        <w:rPr>
          <w:rFonts w:ascii="Times New Roman" w:eastAsia="Times New Roman" w:hAnsi="Times New Roman" w:cs="Times New Roman"/>
          <w:color w:val="000000"/>
          <w:sz w:val="24"/>
          <w:szCs w:val="24"/>
        </w:rPr>
        <w:t>presentation</w:t>
      </w:r>
      <w:r w:rsidRPr="00D94E1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4241C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– </w:t>
      </w:r>
    </w:p>
    <w:p w14:paraId="09CD3FBA" w14:textId="77777777" w:rsidR="004416C6" w:rsidRDefault="004416C6" w:rsidP="00E40B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128808" w14:textId="77777777" w:rsidR="004416C6" w:rsidRPr="00A82552" w:rsidRDefault="004416C6" w:rsidP="00E40B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   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 - </w:t>
      </w:r>
      <w:r w:rsidR="004241CE" w:rsidRPr="00A8255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xploratory Data Analysis phase.</w:t>
      </w:r>
    </w:p>
    <w:p w14:paraId="3BF95CFE" w14:textId="5E40C661" w:rsidR="00DE0535" w:rsidRDefault="00373AC6" w:rsidP="00D11C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The team w</w:t>
      </w:r>
      <w:r w:rsidR="004241C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ll analyze the data and 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ully </w:t>
      </w:r>
      <w:r w:rsidR="004241C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derstand it based on the </w:t>
      </w:r>
      <w:r w:rsidR="00732B4E">
        <w:rPr>
          <w:rFonts w:ascii="Times New Roman" w:eastAsia="Times New Roman" w:hAnsi="Times New Roman" w:cs="Times New Roman"/>
          <w:color w:val="000000"/>
          <w:sz w:val="24"/>
          <w:szCs w:val="24"/>
        </w:rPr>
        <w:t>EDA.</w:t>
      </w:r>
    </w:p>
    <w:p w14:paraId="68715E0D" w14:textId="77777777" w:rsidR="00373AC6" w:rsidRPr="00303554" w:rsidRDefault="00373AC6" w:rsidP="0030355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team </w:t>
      </w:r>
      <w:r w:rsidR="00592E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 </w:t>
      </w:r>
      <w:r w:rsidR="00592E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y </w:t>
      </w:r>
      <w:r w:rsidR="007C215B">
        <w:rPr>
          <w:rFonts w:ascii="Times New Roman" w:eastAsia="Times New Roman" w:hAnsi="Times New Roman" w:cs="Times New Roman"/>
          <w:color w:val="000000"/>
          <w:sz w:val="24"/>
          <w:szCs w:val="24"/>
        </w:rPr>
        <w:t>software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92E95">
        <w:rPr>
          <w:rFonts w:ascii="Times New Roman" w:eastAsia="Times New Roman" w:hAnsi="Times New Roman" w:cs="Times New Roman"/>
          <w:color w:val="000000"/>
          <w:sz w:val="24"/>
          <w:szCs w:val="24"/>
        </w:rPr>
        <w:t>that can help in the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C215B">
        <w:rPr>
          <w:rFonts w:ascii="Times New Roman" w:eastAsia="Times New Roman" w:hAnsi="Times New Roman" w:cs="Times New Roman"/>
          <w:color w:val="000000"/>
          <w:sz w:val="24"/>
          <w:szCs w:val="24"/>
        </w:rPr>
        <w:t>EDA</w:t>
      </w:r>
      <w:r w:rsidR="00592E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ase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592E95">
        <w:rPr>
          <w:rFonts w:ascii="Times New Roman" w:eastAsia="Times New Roman" w:hAnsi="Times New Roman" w:cs="Times New Roman"/>
          <w:color w:val="000000"/>
          <w:sz w:val="24"/>
          <w:szCs w:val="24"/>
        </w:rPr>
        <w:t>Refer to examples in Session 5.</w:t>
      </w:r>
    </w:p>
    <w:p w14:paraId="60321A7F" w14:textId="77777777" w:rsidR="004241CE" w:rsidRPr="00303554" w:rsidRDefault="00303554" w:rsidP="00DE053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03554">
        <w:rPr>
          <w:rFonts w:ascii="Times New Roman" w:eastAsia="Times New Roman" w:hAnsi="Times New Roman" w:cs="Times New Roman"/>
          <w:color w:val="000000"/>
          <w:sz w:val="24"/>
          <w:szCs w:val="24"/>
        </w:rPr>
        <w:t>Each member will choose a</w:t>
      </w:r>
      <w:r w:rsidR="00373AC6">
        <w:rPr>
          <w:rFonts w:ascii="Times New Roman" w:eastAsia="Times New Roman" w:hAnsi="Times New Roman" w:cs="Times New Roman"/>
          <w:color w:val="000000"/>
          <w:sz w:val="24"/>
          <w:szCs w:val="24"/>
        </w:rPr>
        <w:t>t least one</w:t>
      </w:r>
      <w:r w:rsidRPr="00303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ta variable in the file and p</w:t>
      </w:r>
      <w:r w:rsidR="004241CE" w:rsidRPr="00303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ovide 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tailed analysis of it</w:t>
      </w:r>
      <w:r w:rsidR="00373A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a 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parate </w:t>
      </w:r>
      <w:r w:rsidR="00373AC6">
        <w:rPr>
          <w:rFonts w:ascii="Times New Roman" w:eastAsia="Times New Roman" w:hAnsi="Times New Roman" w:cs="Times New Roman"/>
          <w:color w:val="000000"/>
          <w:sz w:val="24"/>
          <w:szCs w:val="24"/>
        </w:rPr>
        <w:t>slide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373AC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D2F6B0D" w14:textId="77777777" w:rsidR="00303554" w:rsidRDefault="00373AC6" w:rsidP="00DE053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team will explore </w:t>
      </w:r>
      <w:r w:rsidR="0000224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recommend at least </w:t>
      </w:r>
      <w:r w:rsidR="00303554">
        <w:rPr>
          <w:rFonts w:ascii="Times New Roman" w:eastAsia="Times New Roman" w:hAnsi="Times New Roman" w:cs="Times New Roman"/>
          <w:color w:val="000000"/>
          <w:sz w:val="24"/>
          <w:szCs w:val="24"/>
        </w:rPr>
        <w:t>three possible machine learning models that could be used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e second and third phases</w:t>
      </w:r>
      <w:r w:rsidR="003035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>to provide a solu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ased on the results of the EDA</w:t>
      </w:r>
      <w:r w:rsidR="0030355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F2AC7AA" w14:textId="77777777" w:rsidR="004241CE" w:rsidRDefault="00303554" w:rsidP="00DE053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ach team will 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>creat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PowerPoint deck</w:t>
      </w:r>
      <w:r w:rsidR="006B514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11C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presen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EDA findings</w:t>
      </w:r>
      <w:r w:rsidR="00373AC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73A74A3" w14:textId="5FEF547B" w:rsidR="0000224F" w:rsidRDefault="0000224F" w:rsidP="00DE053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ach </w:t>
      </w:r>
      <w:r w:rsidR="00732B4E">
        <w:rPr>
          <w:rFonts w:ascii="Times New Roman" w:eastAsia="Times New Roman" w:hAnsi="Times New Roman" w:cs="Times New Roman"/>
          <w:color w:val="000000"/>
          <w:sz w:val="24"/>
          <w:szCs w:val="24"/>
        </w:rPr>
        <w:t>PowerPoi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lide will have the name of the member or members that will be describing the work in the</w:t>
      </w:r>
      <w:r w:rsidR="00592E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rticul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lide.</w:t>
      </w:r>
    </w:p>
    <w:p w14:paraId="28996DAE" w14:textId="200695E3" w:rsidR="0000224F" w:rsidRPr="006B5145" w:rsidRDefault="0000224F" w:rsidP="00DE053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presentation deck must have a slide for the introduction of the team members</w:t>
      </w:r>
      <w:r w:rsidR="00592E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t the beginning of the deck and </w:t>
      </w:r>
      <w:r w:rsidR="00732B4E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592E9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ummary slide at the end of the deck with the EDA findings and model </w:t>
      </w:r>
      <w:r w:rsidR="00732B4E">
        <w:rPr>
          <w:rFonts w:ascii="Times New Roman" w:eastAsia="Times New Roman" w:hAnsi="Times New Roman" w:cs="Times New Roman"/>
          <w:color w:val="000000"/>
          <w:sz w:val="24"/>
          <w:szCs w:val="24"/>
        </w:rPr>
        <w:t>recommendations</w:t>
      </w:r>
      <w:r w:rsidR="00592E9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111653C" w14:textId="77777777" w:rsidR="004241CE" w:rsidRDefault="004241CE" w:rsidP="00E40B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3656B0A" w14:textId="77777777" w:rsidR="004241CE" w:rsidRDefault="004241CE" w:rsidP="00E40B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4241CE" w:rsidSect="0054470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A14EAB"/>
    <w:multiLevelType w:val="hybridMultilevel"/>
    <w:tmpl w:val="5FB8A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CB24D6"/>
    <w:multiLevelType w:val="multilevel"/>
    <w:tmpl w:val="C60A0B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80304E"/>
    <w:multiLevelType w:val="hybridMultilevel"/>
    <w:tmpl w:val="B95A2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AC3696"/>
    <w:multiLevelType w:val="hybridMultilevel"/>
    <w:tmpl w:val="CF42A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B6733B"/>
    <w:multiLevelType w:val="multilevel"/>
    <w:tmpl w:val="DDF49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DB3733"/>
    <w:multiLevelType w:val="hybridMultilevel"/>
    <w:tmpl w:val="B394B2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9EF39D3"/>
    <w:multiLevelType w:val="multilevel"/>
    <w:tmpl w:val="0E7AB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sjQ0tDA2MjMwsbRQ0lEKTi0uzszPAykwrAUACn6xHSwAAAA="/>
    <w:docVar w:name="dgnword-docGUID" w:val="{6AE97EFC-BCC4-4F97-88CE-9CB11ED9DFC6}"/>
    <w:docVar w:name="dgnword-eventsink" w:val="127842000"/>
  </w:docVars>
  <w:rsids>
    <w:rsidRoot w:val="00E40B06"/>
    <w:rsid w:val="0000224F"/>
    <w:rsid w:val="00016851"/>
    <w:rsid w:val="000448B5"/>
    <w:rsid w:val="0006473E"/>
    <w:rsid w:val="000E1640"/>
    <w:rsid w:val="000F06A4"/>
    <w:rsid w:val="000F090F"/>
    <w:rsid w:val="00112747"/>
    <w:rsid w:val="00117608"/>
    <w:rsid w:val="00174E82"/>
    <w:rsid w:val="00182E5C"/>
    <w:rsid w:val="002377E1"/>
    <w:rsid w:val="00263BF6"/>
    <w:rsid w:val="003020EB"/>
    <w:rsid w:val="00303554"/>
    <w:rsid w:val="00373AC6"/>
    <w:rsid w:val="003A17E5"/>
    <w:rsid w:val="003A3B17"/>
    <w:rsid w:val="004241CE"/>
    <w:rsid w:val="00440363"/>
    <w:rsid w:val="004416C6"/>
    <w:rsid w:val="004578B6"/>
    <w:rsid w:val="005003F7"/>
    <w:rsid w:val="00516CBD"/>
    <w:rsid w:val="00535236"/>
    <w:rsid w:val="00544701"/>
    <w:rsid w:val="005477E0"/>
    <w:rsid w:val="005532AF"/>
    <w:rsid w:val="00560FF6"/>
    <w:rsid w:val="00592E95"/>
    <w:rsid w:val="005F3E8E"/>
    <w:rsid w:val="006174E1"/>
    <w:rsid w:val="0063757E"/>
    <w:rsid w:val="00697B27"/>
    <w:rsid w:val="006A1B47"/>
    <w:rsid w:val="006B3EEF"/>
    <w:rsid w:val="006B5145"/>
    <w:rsid w:val="006E3F86"/>
    <w:rsid w:val="006E49E3"/>
    <w:rsid w:val="006F5B29"/>
    <w:rsid w:val="00710BD9"/>
    <w:rsid w:val="007149F6"/>
    <w:rsid w:val="00723AA4"/>
    <w:rsid w:val="00732B4E"/>
    <w:rsid w:val="007339BE"/>
    <w:rsid w:val="00743C0A"/>
    <w:rsid w:val="007B0CE2"/>
    <w:rsid w:val="007B119E"/>
    <w:rsid w:val="007C215B"/>
    <w:rsid w:val="00800337"/>
    <w:rsid w:val="00852034"/>
    <w:rsid w:val="008A5EE7"/>
    <w:rsid w:val="00945645"/>
    <w:rsid w:val="009E7821"/>
    <w:rsid w:val="009F691C"/>
    <w:rsid w:val="00A35C09"/>
    <w:rsid w:val="00A765AA"/>
    <w:rsid w:val="00A82552"/>
    <w:rsid w:val="00AD75B2"/>
    <w:rsid w:val="00B1257D"/>
    <w:rsid w:val="00B5537E"/>
    <w:rsid w:val="00B63D85"/>
    <w:rsid w:val="00B7388D"/>
    <w:rsid w:val="00BB09C2"/>
    <w:rsid w:val="00BB144E"/>
    <w:rsid w:val="00BB3572"/>
    <w:rsid w:val="00BC4933"/>
    <w:rsid w:val="00C33FAC"/>
    <w:rsid w:val="00C85BAC"/>
    <w:rsid w:val="00CA1558"/>
    <w:rsid w:val="00CA467A"/>
    <w:rsid w:val="00CC2761"/>
    <w:rsid w:val="00D11CFA"/>
    <w:rsid w:val="00D77977"/>
    <w:rsid w:val="00D85D04"/>
    <w:rsid w:val="00D94E17"/>
    <w:rsid w:val="00DA607E"/>
    <w:rsid w:val="00DE0535"/>
    <w:rsid w:val="00E40B06"/>
    <w:rsid w:val="00E417D2"/>
    <w:rsid w:val="00E567C8"/>
    <w:rsid w:val="00F04EE5"/>
    <w:rsid w:val="00F13568"/>
    <w:rsid w:val="00F253ED"/>
    <w:rsid w:val="00F84BAF"/>
    <w:rsid w:val="00FC18B5"/>
    <w:rsid w:val="00FD5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4C90B"/>
  <w15:docId w15:val="{A7AC13EA-B47C-6A4D-9E05-F8C1DFF6C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40B0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40B0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00000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40B06"/>
    <w:rPr>
      <w:rFonts w:ascii="Times New Roman" w:eastAsia="Times New Roman" w:hAnsi="Times New Roman" w:cs="Times New Roman"/>
      <w:b/>
      <w:bCs/>
      <w:color w:val="00000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40B06"/>
    <w:rPr>
      <w:rFonts w:ascii="Times New Roman" w:eastAsia="Times New Roman" w:hAnsi="Times New Roman" w:cs="Times New Roman"/>
      <w:b/>
      <w:bCs/>
      <w:color w:val="000000"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40B0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40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723AA4"/>
    <w:pPr>
      <w:spacing w:after="0" w:line="240" w:lineRule="auto"/>
    </w:pPr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04EE5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04EE5"/>
    <w:rPr>
      <w:rFonts w:ascii="Calibri" w:hAnsi="Calibri"/>
      <w:noProof/>
    </w:rPr>
  </w:style>
  <w:style w:type="paragraph" w:styleId="ListParagraph">
    <w:name w:val="List Paragraph"/>
    <w:basedOn w:val="Normal"/>
    <w:uiPriority w:val="34"/>
    <w:qFormat/>
    <w:rsid w:val="00D94E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16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98826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5034">
          <w:marLeft w:val="28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9215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870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70367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418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5987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996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13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314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05A7FB-37A0-EE4F-BA0C-ACD62E83D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V</dc:creator>
  <cp:lastModifiedBy>Jadhav, Akshay Dattatray</cp:lastModifiedBy>
  <cp:revision>12</cp:revision>
  <dcterms:created xsi:type="dcterms:W3CDTF">2019-03-04T00:12:00Z</dcterms:created>
  <dcterms:modified xsi:type="dcterms:W3CDTF">2020-05-18T00:00:00Z</dcterms:modified>
</cp:coreProperties>
</file>